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BBF0A" w14:textId="02B0F584" w:rsidR="005D3E8F" w:rsidRPr="00561CCD" w:rsidRDefault="00886926" w:rsidP="00C54601">
      <w:pPr>
        <w:jc w:val="center"/>
        <w:rPr>
          <w:rFonts w:cstheme="minorHAnsi"/>
          <w:b/>
          <w:sz w:val="26"/>
          <w:szCs w:val="26"/>
        </w:rPr>
      </w:pPr>
      <w:r w:rsidRPr="00561CCD">
        <w:rPr>
          <w:rFonts w:cstheme="minorHAnsi"/>
          <w:b/>
          <w:sz w:val="26"/>
          <w:szCs w:val="26"/>
        </w:rPr>
        <w:t xml:space="preserve"> Spark Tutorial</w:t>
      </w:r>
    </w:p>
    <w:p w14:paraId="4B0C94AF" w14:textId="77777777" w:rsidR="00C54601" w:rsidRPr="00561CCD" w:rsidRDefault="00C54601" w:rsidP="00C54601">
      <w:pPr>
        <w:rPr>
          <w:rFonts w:cstheme="minorHAnsi"/>
        </w:rPr>
      </w:pPr>
    </w:p>
    <w:p w14:paraId="6990238B" w14:textId="77777777" w:rsidR="00D20868" w:rsidRPr="00561CCD" w:rsidRDefault="00D20868" w:rsidP="00D2086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color w:val="000000"/>
        </w:rPr>
      </w:pPr>
    </w:p>
    <w:p w14:paraId="59B085B4" w14:textId="7B024E96" w:rsidR="00886926" w:rsidRPr="00561CCD" w:rsidRDefault="00886926" w:rsidP="00886926">
      <w:pPr>
        <w:rPr>
          <w:rFonts w:cstheme="minorHAnsi"/>
        </w:rPr>
      </w:pPr>
      <w:r w:rsidRPr="00561CCD">
        <w:rPr>
          <w:rFonts w:cstheme="minorHAnsi"/>
        </w:rPr>
        <w:t xml:space="preserve">This </w:t>
      </w:r>
      <w:r w:rsidR="00BE749E">
        <w:rPr>
          <w:rFonts w:cstheme="minorHAnsi"/>
        </w:rPr>
        <w:t>practice</w:t>
      </w:r>
      <w:r w:rsidRPr="00561CCD">
        <w:rPr>
          <w:rFonts w:cstheme="minorHAnsi"/>
        </w:rPr>
        <w:t xml:space="preserve"> is a spark tutorial. It will help you to grasp the </w:t>
      </w:r>
      <w:r w:rsidR="0070668E" w:rsidRPr="00561CCD">
        <w:rPr>
          <w:rFonts w:cstheme="minorHAnsi"/>
        </w:rPr>
        <w:t xml:space="preserve">basic </w:t>
      </w:r>
      <w:r w:rsidRPr="00561CCD">
        <w:rPr>
          <w:rFonts w:cstheme="minorHAnsi"/>
        </w:rPr>
        <w:t>concept of functionalities and operatio</w:t>
      </w:r>
      <w:r w:rsidR="0070668E" w:rsidRPr="00561CCD">
        <w:rPr>
          <w:rFonts w:cstheme="minorHAnsi"/>
        </w:rPr>
        <w:t>ns offered by the APACHE SPARK.</w:t>
      </w:r>
    </w:p>
    <w:p w14:paraId="64062E0B" w14:textId="77777777" w:rsidR="00886926" w:rsidRPr="00561CCD" w:rsidRDefault="00886926" w:rsidP="00154DA8">
      <w:pPr>
        <w:jc w:val="both"/>
        <w:rPr>
          <w:rFonts w:cstheme="minorHAnsi"/>
          <w:b/>
        </w:rPr>
      </w:pPr>
      <w:r w:rsidRPr="00561CCD">
        <w:rPr>
          <w:rFonts w:cstheme="minorHAnsi"/>
          <w:b/>
        </w:rPr>
        <w:t xml:space="preserve">Question </w:t>
      </w:r>
      <w:r w:rsidR="00922DB3">
        <w:rPr>
          <w:rFonts w:cstheme="minorHAnsi"/>
          <w:b/>
        </w:rPr>
        <w:t>1</w:t>
      </w:r>
      <w:r w:rsidR="00460947">
        <w:rPr>
          <w:rFonts w:cstheme="minorHAnsi"/>
          <w:b/>
        </w:rPr>
        <w:t xml:space="preserve"> (35 marks)</w:t>
      </w:r>
    </w:p>
    <w:p w14:paraId="5C214C2A" w14:textId="228DC828" w:rsidR="00442BFA" w:rsidRDefault="00CC69C7" w:rsidP="00154DA8">
      <w:pPr>
        <w:jc w:val="both"/>
        <w:rPr>
          <w:rFonts w:cstheme="minorHAnsi"/>
        </w:rPr>
      </w:pPr>
      <w:r w:rsidRPr="00561CCD">
        <w:rPr>
          <w:rFonts w:cstheme="minorHAnsi"/>
        </w:rPr>
        <w:t xml:space="preserve">You are provided </w:t>
      </w:r>
      <w:r w:rsidR="00BE749E">
        <w:rPr>
          <w:rFonts w:cstheme="minorHAnsi"/>
        </w:rPr>
        <w:t xml:space="preserve">with the </w:t>
      </w:r>
      <w:r w:rsidRPr="00561CCD">
        <w:rPr>
          <w:rFonts w:cstheme="minorHAnsi"/>
        </w:rPr>
        <w:t xml:space="preserve">dataset “Movies.csv” that contains information about 1600 movies with properties such as </w:t>
      </w:r>
      <w:r w:rsidR="00442BFA">
        <w:rPr>
          <w:rFonts w:cstheme="minorHAnsi"/>
        </w:rPr>
        <w:t xml:space="preserve">year, </w:t>
      </w:r>
      <w:r w:rsidRPr="00561CCD">
        <w:rPr>
          <w:rFonts w:cstheme="minorHAnsi"/>
        </w:rPr>
        <w:t xml:space="preserve">length, main actor and actress, director and popularity. Your task is to </w:t>
      </w:r>
      <w:r w:rsidR="00497E2A" w:rsidRPr="00561CCD">
        <w:rPr>
          <w:rFonts w:cstheme="minorHAnsi"/>
        </w:rPr>
        <w:t xml:space="preserve">read the file in SPARK RDD and efficiently perform the </w:t>
      </w:r>
      <w:r w:rsidRPr="00561CCD">
        <w:rPr>
          <w:rFonts w:cstheme="minorHAnsi"/>
        </w:rPr>
        <w:t>following queries on the dataset using Spark (Scala).</w:t>
      </w:r>
    </w:p>
    <w:p w14:paraId="0473BDE1" w14:textId="77777777" w:rsidR="00CC69C7" w:rsidRPr="00561CCD" w:rsidRDefault="00CC69C7" w:rsidP="00154DA8">
      <w:pPr>
        <w:jc w:val="both"/>
        <w:rPr>
          <w:rFonts w:cstheme="minorHAnsi"/>
        </w:rPr>
      </w:pPr>
      <w:r w:rsidRPr="00561CCD">
        <w:rPr>
          <w:rFonts w:cstheme="minorHAnsi"/>
        </w:rPr>
        <w:t xml:space="preserve"> </w:t>
      </w:r>
      <w:r w:rsidR="00497E2A" w:rsidRPr="00561CCD">
        <w:rPr>
          <w:rFonts w:cstheme="minorHAnsi"/>
        </w:rPr>
        <w:t xml:space="preserve">You </w:t>
      </w:r>
      <w:r w:rsidR="00442BFA">
        <w:rPr>
          <w:rFonts w:cstheme="minorHAnsi"/>
        </w:rPr>
        <w:t xml:space="preserve">must </w:t>
      </w:r>
      <w:r w:rsidR="00497E2A" w:rsidRPr="00561CCD">
        <w:rPr>
          <w:rFonts w:cstheme="minorHAnsi"/>
        </w:rPr>
        <w:t>use the spark functionality of persisting data in memory</w:t>
      </w:r>
      <w:r w:rsidR="00442BFA">
        <w:rPr>
          <w:rFonts w:cstheme="minorHAnsi"/>
        </w:rPr>
        <w:t xml:space="preserve"> and partitioning. Try to write an efficient query. </w:t>
      </w:r>
    </w:p>
    <w:p w14:paraId="67481350" w14:textId="34445D28" w:rsidR="00442BFA" w:rsidRDefault="00442BFA" w:rsidP="00154DA8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 xml:space="preserve">Find the total number of movies of each genre. Consider only the movies released after 1960 and have </w:t>
      </w:r>
      <w:r w:rsidR="00BE749E">
        <w:rPr>
          <w:rFonts w:cstheme="minorHAnsi"/>
        </w:rPr>
        <w:t xml:space="preserve">a </w:t>
      </w:r>
      <w:r>
        <w:rPr>
          <w:rFonts w:cstheme="minorHAnsi"/>
        </w:rPr>
        <w:t xml:space="preserve">length greater than 90 minutes. </w:t>
      </w:r>
    </w:p>
    <w:p w14:paraId="5319D534" w14:textId="1EFE11DB" w:rsidR="00442BFA" w:rsidRDefault="00442BFA" w:rsidP="00154DA8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 w:rsidRPr="00561CCD">
        <w:rPr>
          <w:rFonts w:cstheme="minorHAnsi"/>
        </w:rPr>
        <w:t>For each actre</w:t>
      </w:r>
      <w:r>
        <w:rPr>
          <w:rFonts w:cstheme="minorHAnsi"/>
        </w:rPr>
        <w:t>ss</w:t>
      </w:r>
      <w:r w:rsidRPr="00561CCD">
        <w:rPr>
          <w:rFonts w:cstheme="minorHAnsi"/>
        </w:rPr>
        <w:t xml:space="preserve">, </w:t>
      </w:r>
      <w:r>
        <w:rPr>
          <w:rFonts w:cstheme="minorHAnsi"/>
        </w:rPr>
        <w:t xml:space="preserve">find </w:t>
      </w:r>
      <w:r w:rsidRPr="00561CCD">
        <w:rPr>
          <w:rFonts w:cstheme="minorHAnsi"/>
        </w:rPr>
        <w:t xml:space="preserve">the movie </w:t>
      </w:r>
      <w:r w:rsidR="00BE749E">
        <w:rPr>
          <w:rFonts w:cstheme="minorHAnsi"/>
        </w:rPr>
        <w:t>in which she acted</w:t>
      </w:r>
      <w:r>
        <w:rPr>
          <w:rFonts w:cstheme="minorHAnsi"/>
        </w:rPr>
        <w:t xml:space="preserve">. You must print the names of the movies and the year of the movie. </w:t>
      </w:r>
    </w:p>
    <w:p w14:paraId="2115105F" w14:textId="77777777" w:rsidR="00442BFA" w:rsidRDefault="00442BFA" w:rsidP="00154DA8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Find the 25 most popular movies released during 1980-1990</w:t>
      </w:r>
    </w:p>
    <w:p w14:paraId="4021D63E" w14:textId="77777777" w:rsidR="003A4D59" w:rsidRDefault="003A4D59" w:rsidP="00154DA8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 xml:space="preserve">Find the average length of the movies </w:t>
      </w:r>
      <w:r w:rsidR="00945C6C">
        <w:rPr>
          <w:rFonts w:cstheme="minorHAnsi"/>
        </w:rPr>
        <w:t xml:space="preserve">of each genre. </w:t>
      </w:r>
    </w:p>
    <w:p w14:paraId="6D24D82B" w14:textId="77777777" w:rsidR="00243755" w:rsidRDefault="006A2955" w:rsidP="00154DA8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 xml:space="preserve">Find the </w:t>
      </w:r>
      <w:r w:rsidR="008438E4">
        <w:rPr>
          <w:rFonts w:cstheme="minorHAnsi"/>
        </w:rPr>
        <w:t>lead actor and lead actress pair</w:t>
      </w:r>
      <w:r w:rsidR="00243755">
        <w:rPr>
          <w:rFonts w:cstheme="minorHAnsi"/>
        </w:rPr>
        <w:t xml:space="preserve"> who have acted in more than one movie together</w:t>
      </w:r>
      <w:r w:rsidR="008438E4">
        <w:rPr>
          <w:rFonts w:cstheme="minorHAnsi"/>
        </w:rPr>
        <w:t>.</w:t>
      </w:r>
    </w:p>
    <w:p w14:paraId="3985ED0C" w14:textId="53FBEDD4" w:rsidR="002756F6" w:rsidRDefault="002756F6" w:rsidP="00154DA8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 xml:space="preserve">Find the names of directors who directed movies of both </w:t>
      </w:r>
      <w:r w:rsidR="00BE749E">
        <w:rPr>
          <w:rFonts w:cstheme="minorHAnsi"/>
        </w:rPr>
        <w:t>the mystery and drama genres</w:t>
      </w:r>
      <w:r>
        <w:rPr>
          <w:rFonts w:cstheme="minorHAnsi"/>
        </w:rPr>
        <w:t xml:space="preserve">. </w:t>
      </w:r>
    </w:p>
    <w:p w14:paraId="61E3AFE9" w14:textId="081F3A75" w:rsidR="00E40726" w:rsidRDefault="00E40726" w:rsidP="00154DA8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Find each director</w:t>
      </w:r>
      <w:r w:rsidR="005D7066">
        <w:rPr>
          <w:rFonts w:cstheme="minorHAnsi"/>
        </w:rPr>
        <w:t xml:space="preserve"> and find the average, max, and</w:t>
      </w:r>
      <w:r>
        <w:rPr>
          <w:rFonts w:cstheme="minorHAnsi"/>
        </w:rPr>
        <w:t xml:space="preserve"> min ranking of his movies. </w:t>
      </w:r>
    </w:p>
    <w:p w14:paraId="76E07394" w14:textId="77777777" w:rsidR="00922DB3" w:rsidRDefault="00922DB3" w:rsidP="00922DB3">
      <w:pPr>
        <w:jc w:val="both"/>
        <w:rPr>
          <w:rFonts w:cstheme="minorHAnsi"/>
          <w:b/>
        </w:rPr>
      </w:pPr>
    </w:p>
    <w:p w14:paraId="1BBEF139" w14:textId="3E54E459" w:rsidR="00922DB3" w:rsidRDefault="00922DB3" w:rsidP="00922DB3">
      <w:pPr>
        <w:jc w:val="both"/>
        <w:rPr>
          <w:rFonts w:cstheme="minorHAnsi"/>
          <w:b/>
        </w:rPr>
      </w:pPr>
      <w:r w:rsidRPr="00922DB3">
        <w:rPr>
          <w:rFonts w:cstheme="minorHAnsi"/>
          <w:b/>
        </w:rPr>
        <w:t xml:space="preserve">Question </w:t>
      </w:r>
      <w:r>
        <w:rPr>
          <w:rFonts w:cstheme="minorHAnsi"/>
          <w:b/>
        </w:rPr>
        <w:t>2</w:t>
      </w:r>
      <w:r w:rsidR="00460947">
        <w:rPr>
          <w:rFonts w:cstheme="minorHAnsi"/>
          <w:b/>
        </w:rPr>
        <w:t xml:space="preserve"> </w:t>
      </w:r>
    </w:p>
    <w:p w14:paraId="0738E650" w14:textId="16BCEB6F" w:rsidR="00922DB3" w:rsidRDefault="00922DB3" w:rsidP="00922DB3">
      <w:pPr>
        <w:jc w:val="both"/>
        <w:rPr>
          <w:rFonts w:cstheme="minorHAnsi"/>
        </w:rPr>
      </w:pPr>
      <w:r w:rsidRPr="00922DB3">
        <w:rPr>
          <w:rFonts w:cstheme="minorHAnsi"/>
        </w:rPr>
        <w:t xml:space="preserve">In this </w:t>
      </w:r>
      <w:r>
        <w:rPr>
          <w:rFonts w:cstheme="minorHAnsi"/>
        </w:rPr>
        <w:t xml:space="preserve">example, you will use the given </w:t>
      </w:r>
      <w:r w:rsidRPr="00561CCD">
        <w:rPr>
          <w:rFonts w:cstheme="minorHAnsi"/>
        </w:rPr>
        <w:t>“Movies.csv”</w:t>
      </w:r>
      <w:r>
        <w:rPr>
          <w:rFonts w:cstheme="minorHAnsi"/>
        </w:rPr>
        <w:t xml:space="preserve"> data file.</w:t>
      </w:r>
      <w:r w:rsidR="00CE0D29">
        <w:rPr>
          <w:rFonts w:cstheme="minorHAnsi"/>
        </w:rPr>
        <w:t xml:space="preserve"> </w:t>
      </w:r>
      <w:r>
        <w:rPr>
          <w:rFonts w:cstheme="minorHAnsi"/>
        </w:rPr>
        <w:t xml:space="preserve">Your task is to write an </w:t>
      </w:r>
      <w:r w:rsidRPr="00D15222">
        <w:rPr>
          <w:rFonts w:cstheme="minorHAnsi"/>
          <w:b/>
        </w:rPr>
        <w:t>efficient</w:t>
      </w:r>
      <w:r>
        <w:rPr>
          <w:rFonts w:cstheme="minorHAnsi"/>
        </w:rPr>
        <w:t xml:space="preserve"> spark code for finding movies</w:t>
      </w:r>
      <w:r w:rsidR="00CE0D29">
        <w:rPr>
          <w:rFonts w:cstheme="minorHAnsi"/>
        </w:rPr>
        <w:t xml:space="preserve"> (released after 1970) </w:t>
      </w:r>
      <w:r>
        <w:rPr>
          <w:rFonts w:cstheme="minorHAnsi"/>
        </w:rPr>
        <w:t xml:space="preserve">that </w:t>
      </w:r>
      <w:r w:rsidR="00D15222">
        <w:rPr>
          <w:rFonts w:cstheme="minorHAnsi"/>
        </w:rPr>
        <w:t xml:space="preserve">might be </w:t>
      </w:r>
      <w:r>
        <w:rPr>
          <w:rFonts w:cstheme="minorHAnsi"/>
        </w:rPr>
        <w:t xml:space="preserve">similar </w:t>
      </w:r>
      <w:r w:rsidR="00CE0D29">
        <w:rPr>
          <w:rFonts w:cstheme="minorHAnsi"/>
        </w:rPr>
        <w:t xml:space="preserve">or related </w:t>
      </w:r>
      <w:r>
        <w:rPr>
          <w:rFonts w:cstheme="minorHAnsi"/>
        </w:rPr>
        <w:t xml:space="preserve">to </w:t>
      </w:r>
      <w:r w:rsidR="00D15222">
        <w:rPr>
          <w:rFonts w:cstheme="minorHAnsi"/>
        </w:rPr>
        <w:t xml:space="preserve">a </w:t>
      </w:r>
      <w:r>
        <w:rPr>
          <w:rFonts w:cstheme="minorHAnsi"/>
        </w:rPr>
        <w:t>movie made in the 19</w:t>
      </w:r>
      <w:r w:rsidR="00CE0D29">
        <w:rPr>
          <w:rFonts w:cstheme="minorHAnsi"/>
        </w:rPr>
        <w:t>6</w:t>
      </w:r>
      <w:r>
        <w:rPr>
          <w:rFonts w:cstheme="minorHAnsi"/>
        </w:rPr>
        <w:t>0’s (19</w:t>
      </w:r>
      <w:r w:rsidR="00CE0D29">
        <w:rPr>
          <w:rFonts w:cstheme="minorHAnsi"/>
        </w:rPr>
        <w:t>6</w:t>
      </w:r>
      <w:r>
        <w:rPr>
          <w:rFonts w:cstheme="minorHAnsi"/>
        </w:rPr>
        <w:t>0-19</w:t>
      </w:r>
      <w:r w:rsidR="00CE0D29">
        <w:rPr>
          <w:rFonts w:cstheme="minorHAnsi"/>
        </w:rPr>
        <w:t>6</w:t>
      </w:r>
      <w:r>
        <w:rPr>
          <w:rFonts w:cstheme="minorHAnsi"/>
        </w:rPr>
        <w:t xml:space="preserve">9). </w:t>
      </w:r>
    </w:p>
    <w:p w14:paraId="2CE82CEE" w14:textId="77777777" w:rsidR="00922DB3" w:rsidRDefault="00CE0D29" w:rsidP="00922DB3">
      <w:pPr>
        <w:jc w:val="both"/>
        <w:rPr>
          <w:rFonts w:cstheme="minorHAnsi"/>
        </w:rPr>
      </w:pPr>
      <w:r>
        <w:rPr>
          <w:rFonts w:cstheme="minorHAnsi"/>
        </w:rPr>
        <w:t>To keep things simple, f</w:t>
      </w:r>
      <w:r w:rsidR="00922DB3">
        <w:rPr>
          <w:rFonts w:cstheme="minorHAnsi"/>
        </w:rPr>
        <w:t xml:space="preserve">or comparing two movies we will use the following fields: Genre, director, lead actor, lead actress. </w:t>
      </w:r>
    </w:p>
    <w:p w14:paraId="62108432" w14:textId="77777777" w:rsidR="00D15222" w:rsidRDefault="00D15222" w:rsidP="00922DB3">
      <w:pPr>
        <w:jc w:val="both"/>
        <w:rPr>
          <w:rFonts w:cstheme="minorHAnsi"/>
        </w:rPr>
      </w:pPr>
      <w:r>
        <w:rPr>
          <w:rFonts w:cstheme="minorHAnsi"/>
        </w:rPr>
        <w:t xml:space="preserve">So, we can say two movies might be similar if they have same genre, director and same lead actor </w:t>
      </w:r>
      <w:r w:rsidRPr="00D15222">
        <w:rPr>
          <w:rFonts w:cstheme="minorHAnsi"/>
          <w:b/>
        </w:rPr>
        <w:t xml:space="preserve">or </w:t>
      </w:r>
      <w:r>
        <w:rPr>
          <w:rFonts w:cstheme="minorHAnsi"/>
        </w:rPr>
        <w:t xml:space="preserve">actress. </w:t>
      </w:r>
    </w:p>
    <w:p w14:paraId="2EAC54EC" w14:textId="77777777" w:rsidR="00EE1A69" w:rsidRDefault="00EE1A69" w:rsidP="00922DB3">
      <w:pPr>
        <w:jc w:val="both"/>
        <w:rPr>
          <w:rFonts w:cstheme="minorHAnsi"/>
        </w:rPr>
      </w:pPr>
    </w:p>
    <w:p w14:paraId="2442A4A6" w14:textId="77777777" w:rsidR="0046566E" w:rsidRDefault="0046566E" w:rsidP="00922DB3">
      <w:pPr>
        <w:jc w:val="both"/>
        <w:rPr>
          <w:rFonts w:cstheme="minorHAnsi"/>
        </w:rPr>
      </w:pPr>
    </w:p>
    <w:p w14:paraId="3AF6DF6D" w14:textId="77777777" w:rsidR="0046566E" w:rsidRPr="00922DB3" w:rsidRDefault="0046566E" w:rsidP="00922DB3">
      <w:pPr>
        <w:jc w:val="both"/>
        <w:rPr>
          <w:rFonts w:cstheme="minorHAnsi"/>
        </w:rPr>
      </w:pPr>
    </w:p>
    <w:sectPr w:rsidR="0046566E" w:rsidRPr="00922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16322"/>
    <w:multiLevelType w:val="hybridMultilevel"/>
    <w:tmpl w:val="D8CA5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84312"/>
    <w:multiLevelType w:val="hybridMultilevel"/>
    <w:tmpl w:val="E71EFD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937953"/>
    <w:multiLevelType w:val="hybridMultilevel"/>
    <w:tmpl w:val="FCA857FA"/>
    <w:lvl w:ilvl="0" w:tplc="95123664">
      <w:start w:val="1"/>
      <w:numFmt w:val="decimal"/>
      <w:lvlText w:val="%1."/>
      <w:lvlJc w:val="left"/>
      <w:pPr>
        <w:ind w:left="720" w:hanging="360"/>
      </w:pPr>
      <w:rPr>
        <w:rFonts w:ascii="CMR10" w:hAnsi="CMR10" w:cs="CMR10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B65862"/>
    <w:multiLevelType w:val="hybridMultilevel"/>
    <w:tmpl w:val="FCA857FA"/>
    <w:lvl w:ilvl="0" w:tplc="95123664">
      <w:start w:val="1"/>
      <w:numFmt w:val="decimal"/>
      <w:lvlText w:val="%1."/>
      <w:lvlJc w:val="left"/>
      <w:pPr>
        <w:ind w:left="720" w:hanging="360"/>
      </w:pPr>
      <w:rPr>
        <w:rFonts w:ascii="CMR10" w:hAnsi="CMR10" w:cs="CMR10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390D17"/>
    <w:multiLevelType w:val="hybridMultilevel"/>
    <w:tmpl w:val="7B90AB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8489190">
    <w:abstractNumId w:val="2"/>
  </w:num>
  <w:num w:numId="2" w16cid:durableId="963270471">
    <w:abstractNumId w:val="3"/>
  </w:num>
  <w:num w:numId="3" w16cid:durableId="243491050">
    <w:abstractNumId w:val="4"/>
  </w:num>
  <w:num w:numId="4" w16cid:durableId="1622303741">
    <w:abstractNumId w:val="1"/>
  </w:num>
  <w:num w:numId="5" w16cid:durableId="1715815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wMzWyMLA0tjAxNTFV0lEKTi0uzszPAykwrAUAZqRRcCwAAAA="/>
  </w:docVars>
  <w:rsids>
    <w:rsidRoot w:val="003C16AA"/>
    <w:rsid w:val="00011645"/>
    <w:rsid w:val="000A5BC2"/>
    <w:rsid w:val="00154DA8"/>
    <w:rsid w:val="00194231"/>
    <w:rsid w:val="001D5D09"/>
    <w:rsid w:val="002421EA"/>
    <w:rsid w:val="00243755"/>
    <w:rsid w:val="002756F6"/>
    <w:rsid w:val="00303187"/>
    <w:rsid w:val="00327BF3"/>
    <w:rsid w:val="003A4D59"/>
    <w:rsid w:val="003C16AA"/>
    <w:rsid w:val="004124AF"/>
    <w:rsid w:val="00442BFA"/>
    <w:rsid w:val="00460947"/>
    <w:rsid w:val="0046566E"/>
    <w:rsid w:val="00497E2A"/>
    <w:rsid w:val="004D007C"/>
    <w:rsid w:val="00561CCD"/>
    <w:rsid w:val="005D3E8F"/>
    <w:rsid w:val="005D7066"/>
    <w:rsid w:val="00641563"/>
    <w:rsid w:val="00661E74"/>
    <w:rsid w:val="006A2955"/>
    <w:rsid w:val="006F2C73"/>
    <w:rsid w:val="0070668E"/>
    <w:rsid w:val="00743FBC"/>
    <w:rsid w:val="00767E8F"/>
    <w:rsid w:val="007A508A"/>
    <w:rsid w:val="008438E4"/>
    <w:rsid w:val="00886926"/>
    <w:rsid w:val="00912F05"/>
    <w:rsid w:val="00922DB3"/>
    <w:rsid w:val="00945C6C"/>
    <w:rsid w:val="009C6B3D"/>
    <w:rsid w:val="00AE3C2A"/>
    <w:rsid w:val="00BB10F8"/>
    <w:rsid w:val="00BE749E"/>
    <w:rsid w:val="00C54601"/>
    <w:rsid w:val="00C7267D"/>
    <w:rsid w:val="00CC69C7"/>
    <w:rsid w:val="00CD734A"/>
    <w:rsid w:val="00CE0D29"/>
    <w:rsid w:val="00D15222"/>
    <w:rsid w:val="00D20868"/>
    <w:rsid w:val="00E40726"/>
    <w:rsid w:val="00E670B0"/>
    <w:rsid w:val="00E705A6"/>
    <w:rsid w:val="00EE1A69"/>
    <w:rsid w:val="00F32AD9"/>
    <w:rsid w:val="00F47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01A56"/>
  <w15:chartTrackingRefBased/>
  <w15:docId w15:val="{9D718DEA-BAD4-47F2-8E0A-D0EFADC11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4601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16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5BC2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75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1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rar Alamgir</dc:creator>
  <cp:keywords/>
  <dc:description/>
  <cp:lastModifiedBy>Zareen Alamgir</cp:lastModifiedBy>
  <cp:revision>17</cp:revision>
  <dcterms:created xsi:type="dcterms:W3CDTF">2018-04-24T08:13:00Z</dcterms:created>
  <dcterms:modified xsi:type="dcterms:W3CDTF">2024-02-22T08:49:00Z</dcterms:modified>
</cp:coreProperties>
</file>